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Швец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655319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47532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29491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2677064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2642501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2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677578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654889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668111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664201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65092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689733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2676475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2651426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649032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2652553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655319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658743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656519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87874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38137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77064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597260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733800" cy="2696417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649164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Швецов Михаил Романович</dc:creator>
  <dc:language>ru-RU</dc:language>
  <cp:keywords/>
  <dcterms:created xsi:type="dcterms:W3CDTF">2024-06-10T13:54:39Z</dcterms:created>
  <dcterms:modified xsi:type="dcterms:W3CDTF">2024-06-10T13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